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836F4E" w14:textId="77777777" w:rsidR="008F361A" w:rsidRPr="0065145A" w:rsidRDefault="00D51B6F" w:rsidP="30A384B4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30A384B4">
        <w:rPr>
          <w:rFonts w:ascii="Times New Roman" w:hAnsi="Times New Roman" w:cs="Times New Roman"/>
          <w:b/>
          <w:bCs/>
          <w:sz w:val="32"/>
          <w:szCs w:val="32"/>
        </w:rPr>
        <w:t xml:space="preserve">Practical </w:t>
      </w:r>
      <w:r w:rsidR="00392F7F">
        <w:rPr>
          <w:rFonts w:ascii="Times New Roman" w:hAnsi="Times New Roman" w:cs="Times New Roman"/>
          <w:b/>
          <w:bCs/>
          <w:sz w:val="32"/>
          <w:szCs w:val="32"/>
        </w:rPr>
        <w:t>10</w:t>
      </w:r>
    </w:p>
    <w:p w14:paraId="3351C2BA" w14:textId="446AE604" w:rsidR="0065145A" w:rsidRDefault="0065145A" w:rsidP="0065145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5145A">
        <w:rPr>
          <w:rFonts w:ascii="Times New Roman" w:hAnsi="Times New Roman" w:cs="Times New Roman"/>
          <w:b/>
          <w:sz w:val="24"/>
          <w:szCs w:val="24"/>
        </w:rPr>
        <w:t>(PART – A)</w:t>
      </w:r>
    </w:p>
    <w:tbl>
      <w:tblPr>
        <w:tblW w:w="9285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10"/>
        <w:gridCol w:w="4875"/>
      </w:tblGrid>
      <w:tr w:rsidR="00E17208" w:rsidRPr="00890793" w14:paraId="388755F4" w14:textId="77777777" w:rsidTr="000764AA">
        <w:tc>
          <w:tcPr>
            <w:tcW w:w="4410" w:type="dxa"/>
          </w:tcPr>
          <w:p w14:paraId="28E6AD28" w14:textId="2B374460" w:rsidR="00E17208" w:rsidRPr="00890793" w:rsidRDefault="00E17208" w:rsidP="000764A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30A384B4">
              <w:rPr>
                <w:rFonts w:ascii="Times New Roman" w:hAnsi="Times New Roman" w:cs="Times New Roman"/>
                <w:sz w:val="24"/>
                <w:szCs w:val="24"/>
              </w:rPr>
              <w:t xml:space="preserve">Roll No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016</w:t>
            </w:r>
          </w:p>
        </w:tc>
        <w:tc>
          <w:tcPr>
            <w:tcW w:w="4875" w:type="dxa"/>
          </w:tcPr>
          <w:p w14:paraId="348DA1DC" w14:textId="2A847936" w:rsidR="00E17208" w:rsidRPr="00890793" w:rsidRDefault="00E17208" w:rsidP="000764A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7CBBB181">
              <w:rPr>
                <w:rFonts w:ascii="Times New Roman" w:hAnsi="Times New Roman" w:cs="Times New Roman"/>
                <w:sz w:val="24"/>
                <w:szCs w:val="24"/>
              </w:rPr>
              <w:t xml:space="preserve">Name: </w:t>
            </w:r>
            <w:r w:rsidR="002C77C2">
              <w:rPr>
                <w:rFonts w:ascii="Times New Roman" w:hAnsi="Times New Roman" w:cs="Times New Roman"/>
                <w:sz w:val="24"/>
                <w:szCs w:val="24"/>
              </w:rPr>
              <w:t>Varun Khadayate</w:t>
            </w:r>
          </w:p>
        </w:tc>
      </w:tr>
      <w:tr w:rsidR="00E17208" w:rsidRPr="00890793" w14:paraId="71B130DF" w14:textId="77777777" w:rsidTr="000764AA">
        <w:tc>
          <w:tcPr>
            <w:tcW w:w="4410" w:type="dxa"/>
          </w:tcPr>
          <w:p w14:paraId="3AF95419" w14:textId="77777777" w:rsidR="00E17208" w:rsidRPr="00890793" w:rsidRDefault="00E17208" w:rsidP="000764A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30A384B4">
              <w:rPr>
                <w:rFonts w:ascii="Times New Roman" w:hAnsi="Times New Roman" w:cs="Times New Roman"/>
                <w:sz w:val="24"/>
                <w:szCs w:val="24"/>
              </w:rPr>
              <w:t>Program: B-Tech (CSBS)</w:t>
            </w:r>
          </w:p>
        </w:tc>
        <w:tc>
          <w:tcPr>
            <w:tcW w:w="4875" w:type="dxa"/>
          </w:tcPr>
          <w:p w14:paraId="0A1C107D" w14:textId="059589B3" w:rsidR="00E17208" w:rsidRPr="00890793" w:rsidRDefault="00E17208" w:rsidP="000764A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90793">
              <w:rPr>
                <w:rFonts w:ascii="Times New Roman" w:hAnsi="Times New Roman" w:cs="Times New Roman"/>
                <w:sz w:val="24"/>
                <w:szCs w:val="24"/>
              </w:rPr>
              <w:t>Division:</w:t>
            </w:r>
            <w:r w:rsidR="002C77C2">
              <w:rPr>
                <w:rFonts w:ascii="Times New Roman" w:hAnsi="Times New Roman" w:cs="Times New Roman"/>
                <w:sz w:val="24"/>
                <w:szCs w:val="24"/>
              </w:rPr>
              <w:t xml:space="preserve"> SY</w:t>
            </w:r>
          </w:p>
        </w:tc>
      </w:tr>
      <w:tr w:rsidR="00E17208" w:rsidRPr="00890793" w14:paraId="182217FD" w14:textId="77777777" w:rsidTr="000764AA">
        <w:tc>
          <w:tcPr>
            <w:tcW w:w="4410" w:type="dxa"/>
          </w:tcPr>
          <w:p w14:paraId="35ACD452" w14:textId="54D04C54" w:rsidR="00E17208" w:rsidRPr="00890793" w:rsidRDefault="00E17208" w:rsidP="000764A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212F1280">
              <w:rPr>
                <w:rFonts w:ascii="Times New Roman" w:hAnsi="Times New Roman" w:cs="Times New Roman"/>
                <w:sz w:val="24"/>
                <w:szCs w:val="24"/>
              </w:rPr>
              <w:t xml:space="preserve">Batch: </w:t>
            </w:r>
            <w:r w:rsidR="002C77C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875" w:type="dxa"/>
          </w:tcPr>
          <w:p w14:paraId="425A2AA0" w14:textId="7634EED2" w:rsidR="00E17208" w:rsidRPr="00890793" w:rsidRDefault="00E17208" w:rsidP="000764A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212F1280">
              <w:rPr>
                <w:rFonts w:ascii="Times New Roman" w:hAnsi="Times New Roman" w:cs="Times New Roman"/>
                <w:sz w:val="24"/>
                <w:szCs w:val="24"/>
              </w:rPr>
              <w:t xml:space="preserve">Date of Experiment: </w:t>
            </w:r>
            <w:r w:rsidR="002C77C2">
              <w:rPr>
                <w:rFonts w:ascii="Times New Roman" w:hAnsi="Times New Roman" w:cs="Times New Roman"/>
                <w:sz w:val="24"/>
                <w:szCs w:val="24"/>
              </w:rPr>
              <w:t>25-09-2020</w:t>
            </w:r>
          </w:p>
        </w:tc>
      </w:tr>
      <w:tr w:rsidR="00E17208" w:rsidRPr="00890793" w14:paraId="77A216E5" w14:textId="77777777" w:rsidTr="000764AA">
        <w:tc>
          <w:tcPr>
            <w:tcW w:w="4410" w:type="dxa"/>
          </w:tcPr>
          <w:p w14:paraId="6EFF12E8" w14:textId="05E1119D" w:rsidR="00E17208" w:rsidRPr="00890793" w:rsidRDefault="00E17208" w:rsidP="000764A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212F1280">
              <w:rPr>
                <w:rFonts w:ascii="Times New Roman" w:hAnsi="Times New Roman" w:cs="Times New Roman"/>
                <w:sz w:val="24"/>
                <w:szCs w:val="24"/>
              </w:rPr>
              <w:t xml:space="preserve">Date of Submission: </w:t>
            </w:r>
            <w:r w:rsidR="002C77C2">
              <w:rPr>
                <w:rFonts w:ascii="Times New Roman" w:hAnsi="Times New Roman" w:cs="Times New Roman"/>
                <w:sz w:val="24"/>
                <w:szCs w:val="24"/>
              </w:rPr>
              <w:t>25-09-2020</w:t>
            </w:r>
          </w:p>
        </w:tc>
        <w:tc>
          <w:tcPr>
            <w:tcW w:w="4875" w:type="dxa"/>
          </w:tcPr>
          <w:p w14:paraId="4A8551DB" w14:textId="77777777" w:rsidR="00E17208" w:rsidRPr="00890793" w:rsidRDefault="00E17208" w:rsidP="000764A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30A384B4">
              <w:rPr>
                <w:rFonts w:ascii="Times New Roman" w:hAnsi="Times New Roman" w:cs="Times New Roman"/>
                <w:sz w:val="24"/>
                <w:szCs w:val="24"/>
              </w:rPr>
              <w:t>Grade:</w:t>
            </w:r>
          </w:p>
        </w:tc>
      </w:tr>
    </w:tbl>
    <w:p w14:paraId="5406EE09" w14:textId="77777777" w:rsidR="00E17208" w:rsidRPr="0065145A" w:rsidRDefault="00E17208" w:rsidP="0065145A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2A826AB" w14:textId="77777777" w:rsidR="00503D86" w:rsidRDefault="00503D86" w:rsidP="00503D86">
      <w:pPr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890793">
        <w:rPr>
          <w:rFonts w:ascii="Times New Roman" w:hAnsi="Times New Roman" w:cs="Times New Roman"/>
          <w:b/>
          <w:i/>
          <w:sz w:val="24"/>
          <w:szCs w:val="24"/>
        </w:rPr>
        <w:t xml:space="preserve">Aim: </w:t>
      </w:r>
      <w:r w:rsidR="00392F7F">
        <w:rPr>
          <w:rFonts w:ascii="Times New Roman" w:hAnsi="Times New Roman" w:cs="Times New Roman"/>
          <w:b/>
          <w:i/>
          <w:sz w:val="24"/>
          <w:szCs w:val="24"/>
        </w:rPr>
        <w:t>Transform Grammar</w:t>
      </w:r>
    </w:p>
    <w:p w14:paraId="67E06ACD" w14:textId="77777777" w:rsidR="00503D86" w:rsidRPr="00774765" w:rsidRDefault="00503D86" w:rsidP="00503D86">
      <w:pPr>
        <w:jc w:val="both"/>
        <w:rPr>
          <w:rFonts w:ascii="Times New Roman" w:hAnsi="Times New Roman" w:cs="Times New Roman"/>
          <w:sz w:val="24"/>
          <w:szCs w:val="24"/>
        </w:rPr>
      </w:pPr>
      <w:r w:rsidRPr="00774765">
        <w:rPr>
          <w:rFonts w:ascii="Times New Roman" w:hAnsi="Times New Roman" w:cs="Times New Roman"/>
          <w:b/>
          <w:sz w:val="24"/>
          <w:szCs w:val="24"/>
        </w:rPr>
        <w:t>Outcome</w:t>
      </w:r>
      <w:r>
        <w:rPr>
          <w:rFonts w:ascii="Times New Roman" w:hAnsi="Times New Roman" w:cs="Times New Roman"/>
          <w:b/>
          <w:sz w:val="24"/>
          <w:szCs w:val="24"/>
        </w:rPr>
        <w:t xml:space="preserve">:  </w:t>
      </w:r>
      <w:r w:rsidRPr="00774765">
        <w:rPr>
          <w:rFonts w:ascii="Times New Roman" w:hAnsi="Times New Roman" w:cs="Times New Roman"/>
          <w:sz w:val="24"/>
          <w:szCs w:val="24"/>
        </w:rPr>
        <w:t xml:space="preserve">After successfully competing of this </w:t>
      </w:r>
      <w:r>
        <w:rPr>
          <w:rFonts w:ascii="Times New Roman" w:hAnsi="Times New Roman" w:cs="Times New Roman"/>
          <w:sz w:val="24"/>
          <w:szCs w:val="24"/>
        </w:rPr>
        <w:t>practical,</w:t>
      </w:r>
      <w:r w:rsidRPr="00774765">
        <w:rPr>
          <w:rFonts w:ascii="Times New Roman" w:hAnsi="Times New Roman" w:cs="Times New Roman"/>
          <w:sz w:val="24"/>
          <w:szCs w:val="24"/>
        </w:rPr>
        <w:t xml:space="preserve"> students will be able to learn:</w:t>
      </w:r>
    </w:p>
    <w:p w14:paraId="276E1DE8" w14:textId="77777777" w:rsidR="006B6C50" w:rsidRDefault="006B6C50" w:rsidP="00503D86">
      <w:pPr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 to </w:t>
      </w:r>
      <w:r w:rsidR="00570118">
        <w:rPr>
          <w:rFonts w:ascii="Times New Roman" w:hAnsi="Times New Roman" w:cs="Times New Roman"/>
          <w:sz w:val="24"/>
          <w:szCs w:val="24"/>
        </w:rPr>
        <w:t>use JFLAP to</w:t>
      </w:r>
    </w:p>
    <w:p w14:paraId="467E022E" w14:textId="77777777" w:rsidR="006B6C50" w:rsidRDefault="006B6C50" w:rsidP="006B6C50">
      <w:pPr>
        <w:numPr>
          <w:ilvl w:val="1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nsform context free grammar into CNF (Chomsky Normal Form)</w:t>
      </w:r>
    </w:p>
    <w:p w14:paraId="6B2681B0" w14:textId="77777777" w:rsidR="006B6C50" w:rsidRDefault="006B6C50" w:rsidP="006B6C50">
      <w:pPr>
        <w:numPr>
          <w:ilvl w:val="1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ove Lamda productions</w:t>
      </w:r>
    </w:p>
    <w:p w14:paraId="3F4A3B1E" w14:textId="77777777" w:rsidR="006B6C50" w:rsidRDefault="006B6C50" w:rsidP="006B6C50">
      <w:pPr>
        <w:numPr>
          <w:ilvl w:val="1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ove Unit productions</w:t>
      </w:r>
    </w:p>
    <w:p w14:paraId="1DCAC33F" w14:textId="77777777" w:rsidR="006B6C50" w:rsidRDefault="006B6C50" w:rsidP="006B6C50">
      <w:pPr>
        <w:numPr>
          <w:ilvl w:val="1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ove useless productions</w:t>
      </w:r>
    </w:p>
    <w:p w14:paraId="06B0F718" w14:textId="77777777" w:rsidR="006B6C50" w:rsidRPr="006B6C50" w:rsidRDefault="006B6C50" w:rsidP="006B6C50">
      <w:pPr>
        <w:numPr>
          <w:ilvl w:val="1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vert to CNF</w:t>
      </w:r>
    </w:p>
    <w:p w14:paraId="4E0417D4" w14:textId="77777777" w:rsidR="005C791F" w:rsidRPr="00890793" w:rsidRDefault="005C791F" w:rsidP="005C791F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.1</w:t>
      </w:r>
      <w:r w:rsidRPr="00890793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Reading</w:t>
      </w:r>
    </w:p>
    <w:p w14:paraId="0E12FE21" w14:textId="77777777" w:rsidR="007124EF" w:rsidRPr="00250F58" w:rsidRDefault="00250F58" w:rsidP="00507F9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250F58">
        <w:rPr>
          <w:rFonts w:ascii="Times New Roman" w:hAnsi="Times New Roman" w:cs="Times New Roman"/>
          <w:sz w:val="24"/>
          <w:szCs w:val="24"/>
        </w:rPr>
        <w:t xml:space="preserve">Read </w:t>
      </w:r>
      <w:r w:rsidR="00C46252">
        <w:rPr>
          <w:rFonts w:ascii="Times New Roman" w:hAnsi="Times New Roman" w:cs="Times New Roman"/>
          <w:sz w:val="24"/>
          <w:szCs w:val="24"/>
        </w:rPr>
        <w:t xml:space="preserve">Page </w:t>
      </w:r>
      <w:r w:rsidR="006B6C50">
        <w:rPr>
          <w:rFonts w:ascii="Times New Roman" w:hAnsi="Times New Roman" w:cs="Times New Roman"/>
          <w:sz w:val="24"/>
          <w:szCs w:val="24"/>
        </w:rPr>
        <w:t>127</w:t>
      </w:r>
      <w:r w:rsidR="005E6086">
        <w:rPr>
          <w:rFonts w:ascii="Times New Roman" w:hAnsi="Times New Roman" w:cs="Times New Roman"/>
          <w:sz w:val="24"/>
          <w:szCs w:val="24"/>
        </w:rPr>
        <w:t xml:space="preserve"> to </w:t>
      </w:r>
      <w:r w:rsidR="006B6C50">
        <w:rPr>
          <w:rFonts w:ascii="Times New Roman" w:hAnsi="Times New Roman" w:cs="Times New Roman"/>
          <w:sz w:val="24"/>
          <w:szCs w:val="24"/>
        </w:rPr>
        <w:t>138</w:t>
      </w:r>
    </w:p>
    <w:p w14:paraId="09ABF0DD" w14:textId="77777777" w:rsidR="00193EC5" w:rsidRDefault="00193EC5" w:rsidP="00890793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443FC98" w14:textId="77777777" w:rsidR="00D51B6F" w:rsidRPr="00890793" w:rsidRDefault="005C791F" w:rsidP="00890793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.2</w:t>
      </w:r>
      <w:r w:rsidR="00096FF3" w:rsidRPr="00890793">
        <w:rPr>
          <w:rFonts w:ascii="Times New Roman" w:hAnsi="Times New Roman" w:cs="Times New Roman"/>
          <w:b/>
          <w:sz w:val="24"/>
          <w:szCs w:val="24"/>
        </w:rPr>
        <w:t xml:space="preserve"> Tasks</w:t>
      </w:r>
    </w:p>
    <w:p w14:paraId="5F3E106F" w14:textId="77777777" w:rsidR="00816FB0" w:rsidRDefault="00193EC5" w:rsidP="00816FB0">
      <w:pPr>
        <w:autoSpaceDE w:val="0"/>
        <w:autoSpaceDN w:val="0"/>
        <w:adjustRightInd w:val="0"/>
        <w:spacing w:after="0" w:line="240" w:lineRule="auto"/>
        <w:rPr>
          <w:rFonts w:ascii="Arial Narrow" w:hAnsi="Arial Narrow" w:cs="Bookman Old Style"/>
          <w:color w:val="000000"/>
          <w:sz w:val="24"/>
          <w:szCs w:val="24"/>
        </w:rPr>
      </w:pPr>
      <w:r>
        <w:rPr>
          <w:rFonts w:ascii="Arial Narrow" w:hAnsi="Arial Narrow" w:cs="Bookman Old Style"/>
          <w:color w:val="000000"/>
          <w:sz w:val="24"/>
          <w:szCs w:val="24"/>
        </w:rPr>
        <w:t>Using JFLAP tool for all problems given below:</w:t>
      </w:r>
    </w:p>
    <w:p w14:paraId="6B095B85" w14:textId="77777777" w:rsidR="00193EC5" w:rsidRDefault="00193EC5" w:rsidP="00816FB0">
      <w:pPr>
        <w:autoSpaceDE w:val="0"/>
        <w:autoSpaceDN w:val="0"/>
        <w:adjustRightInd w:val="0"/>
        <w:spacing w:after="0" w:line="240" w:lineRule="auto"/>
        <w:rPr>
          <w:rFonts w:ascii="Arial Narrow" w:hAnsi="Arial Narrow" w:cs="Bookman Old Style"/>
          <w:color w:val="000000"/>
          <w:sz w:val="24"/>
          <w:szCs w:val="24"/>
        </w:rPr>
      </w:pPr>
    </w:p>
    <w:p w14:paraId="6108FE6B" w14:textId="77777777" w:rsidR="005E6086" w:rsidRDefault="006B6C50" w:rsidP="006B6C50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120" w:line="276" w:lineRule="auto"/>
        <w:jc w:val="both"/>
        <w:rPr>
          <w:rFonts w:ascii="Arial Narrow" w:hAnsi="Arial Narrow"/>
          <w:sz w:val="26"/>
        </w:rPr>
      </w:pPr>
      <w:r>
        <w:rPr>
          <w:rFonts w:ascii="Arial Narrow" w:hAnsi="Arial Narrow"/>
          <w:sz w:val="26"/>
        </w:rPr>
        <w:t>Simplify the following grammar by removing the useless symbols</w:t>
      </w:r>
    </w:p>
    <w:p w14:paraId="31152783" w14:textId="77777777" w:rsidR="006B6C50" w:rsidRDefault="006B6C50" w:rsidP="006B6C50">
      <w:pPr>
        <w:pStyle w:val="ListParagraph"/>
        <w:autoSpaceDE w:val="0"/>
        <w:autoSpaceDN w:val="0"/>
        <w:adjustRightInd w:val="0"/>
        <w:spacing w:after="120" w:line="276" w:lineRule="auto"/>
        <w:jc w:val="both"/>
        <w:rPr>
          <w:rFonts w:ascii="Arial Narrow" w:hAnsi="Arial Narrow"/>
          <w:sz w:val="26"/>
        </w:rPr>
      </w:pPr>
      <w:r>
        <w:rPr>
          <w:rFonts w:ascii="Arial Narrow" w:hAnsi="Arial Narrow"/>
          <w:sz w:val="26"/>
        </w:rPr>
        <w:t>G = {(S,A), (1,0), P, S}</w:t>
      </w:r>
    </w:p>
    <w:p w14:paraId="1399A1DC" w14:textId="77777777" w:rsidR="00E85025" w:rsidRDefault="006B6C50" w:rsidP="00E85025">
      <w:pPr>
        <w:pStyle w:val="ListParagraph"/>
        <w:autoSpaceDE w:val="0"/>
        <w:autoSpaceDN w:val="0"/>
        <w:adjustRightInd w:val="0"/>
        <w:spacing w:after="120" w:line="276" w:lineRule="auto"/>
        <w:jc w:val="both"/>
        <w:rPr>
          <w:rFonts w:ascii="Arial Narrow" w:hAnsi="Arial Narrow"/>
          <w:sz w:val="26"/>
        </w:rPr>
      </w:pPr>
      <w:r>
        <w:rPr>
          <w:rFonts w:ascii="Arial Narrow" w:hAnsi="Arial Narrow"/>
          <w:sz w:val="26"/>
        </w:rPr>
        <w:t>Where, P consists of the following productions</w:t>
      </w:r>
    </w:p>
    <w:p w14:paraId="07E34387" w14:textId="77777777" w:rsidR="006B6C50" w:rsidRDefault="006B6C50" w:rsidP="00E85025">
      <w:pPr>
        <w:pStyle w:val="ListParagraph"/>
        <w:autoSpaceDE w:val="0"/>
        <w:autoSpaceDN w:val="0"/>
        <w:adjustRightInd w:val="0"/>
        <w:spacing w:after="120" w:line="276" w:lineRule="auto"/>
        <w:jc w:val="both"/>
        <w:rPr>
          <w:rFonts w:ascii="Arial Narrow" w:hAnsi="Arial Narrow"/>
          <w:sz w:val="26"/>
        </w:rPr>
      </w:pPr>
      <w:r>
        <w:rPr>
          <w:rFonts w:ascii="Arial Narrow" w:hAnsi="Arial Narrow"/>
          <w:sz w:val="26"/>
        </w:rPr>
        <w:t>S-&gt;10 | 0S1 | 1S0 | A | SS</w:t>
      </w:r>
    </w:p>
    <w:p w14:paraId="34A233E9" w14:textId="77777777" w:rsidR="006B6C50" w:rsidRDefault="006B6C50" w:rsidP="00E85025">
      <w:pPr>
        <w:pStyle w:val="ListParagraph"/>
        <w:autoSpaceDE w:val="0"/>
        <w:autoSpaceDN w:val="0"/>
        <w:adjustRightInd w:val="0"/>
        <w:spacing w:after="120" w:line="276" w:lineRule="auto"/>
        <w:jc w:val="both"/>
        <w:rPr>
          <w:rFonts w:ascii="Arial Narrow" w:hAnsi="Arial Narrow"/>
          <w:sz w:val="26"/>
        </w:rPr>
      </w:pPr>
    </w:p>
    <w:p w14:paraId="4DAE4F61" w14:textId="77777777" w:rsidR="006B6C50" w:rsidRDefault="006B6C50" w:rsidP="006B6C50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120" w:line="276" w:lineRule="auto"/>
        <w:jc w:val="both"/>
        <w:rPr>
          <w:rFonts w:ascii="Arial Narrow" w:hAnsi="Arial Narrow"/>
          <w:sz w:val="26"/>
        </w:rPr>
      </w:pPr>
      <w:r>
        <w:rPr>
          <w:rFonts w:ascii="Arial Narrow" w:hAnsi="Arial Narrow"/>
          <w:sz w:val="26"/>
        </w:rPr>
        <w:t>Eliminate unit productions from the following grammar:</w:t>
      </w:r>
    </w:p>
    <w:p w14:paraId="33281EFF" w14:textId="77777777" w:rsidR="006B6C50" w:rsidRDefault="006B6C50" w:rsidP="006B6C50">
      <w:pPr>
        <w:pStyle w:val="ListParagraph"/>
        <w:autoSpaceDE w:val="0"/>
        <w:autoSpaceDN w:val="0"/>
        <w:adjustRightInd w:val="0"/>
        <w:spacing w:after="120" w:line="276" w:lineRule="auto"/>
        <w:ind w:left="1440"/>
        <w:jc w:val="both"/>
        <w:rPr>
          <w:rFonts w:ascii="Arial Narrow" w:hAnsi="Arial Narrow"/>
          <w:sz w:val="26"/>
        </w:rPr>
      </w:pPr>
      <w:r>
        <w:rPr>
          <w:rFonts w:ascii="Arial Narrow" w:hAnsi="Arial Narrow"/>
          <w:sz w:val="26"/>
        </w:rPr>
        <w:t>S -&gt;a | Xb | aYa | b | aa</w:t>
      </w:r>
    </w:p>
    <w:p w14:paraId="2539DF8D" w14:textId="77777777" w:rsidR="006B6C50" w:rsidRDefault="006B6C50" w:rsidP="006B6C50">
      <w:pPr>
        <w:pStyle w:val="ListParagraph"/>
        <w:autoSpaceDE w:val="0"/>
        <w:autoSpaceDN w:val="0"/>
        <w:adjustRightInd w:val="0"/>
        <w:spacing w:after="120" w:line="276" w:lineRule="auto"/>
        <w:ind w:left="1440"/>
        <w:jc w:val="both"/>
        <w:rPr>
          <w:rFonts w:ascii="Arial Narrow" w:hAnsi="Arial Narrow"/>
          <w:sz w:val="26"/>
        </w:rPr>
      </w:pPr>
      <w:r>
        <w:rPr>
          <w:rFonts w:ascii="Arial Narrow" w:hAnsi="Arial Narrow"/>
          <w:sz w:val="26"/>
        </w:rPr>
        <w:t>X-&gt;Y</w:t>
      </w:r>
    </w:p>
    <w:p w14:paraId="3841DF91" w14:textId="77777777" w:rsidR="006B6C50" w:rsidRDefault="006B6C50" w:rsidP="006B6C50">
      <w:pPr>
        <w:pStyle w:val="ListParagraph"/>
        <w:autoSpaceDE w:val="0"/>
        <w:autoSpaceDN w:val="0"/>
        <w:adjustRightInd w:val="0"/>
        <w:spacing w:after="120" w:line="276" w:lineRule="auto"/>
        <w:ind w:left="1440"/>
        <w:jc w:val="both"/>
        <w:rPr>
          <w:rFonts w:ascii="Arial Narrow" w:hAnsi="Arial Narrow"/>
          <w:sz w:val="26"/>
        </w:rPr>
      </w:pPr>
      <w:r>
        <w:rPr>
          <w:rFonts w:ascii="Arial Narrow" w:hAnsi="Arial Narrow"/>
          <w:sz w:val="26"/>
        </w:rPr>
        <w:t>Y-&gt;b | X</w:t>
      </w:r>
    </w:p>
    <w:p w14:paraId="522A921F" w14:textId="77777777" w:rsidR="006B6C50" w:rsidRDefault="006B6C50" w:rsidP="006B6C50">
      <w:pPr>
        <w:pStyle w:val="ListParagraph"/>
        <w:autoSpaceDE w:val="0"/>
        <w:autoSpaceDN w:val="0"/>
        <w:adjustRightInd w:val="0"/>
        <w:spacing w:after="120" w:line="276" w:lineRule="auto"/>
        <w:ind w:left="1440"/>
        <w:jc w:val="both"/>
        <w:rPr>
          <w:rFonts w:ascii="Arial Narrow" w:hAnsi="Arial Narrow"/>
          <w:sz w:val="26"/>
        </w:rPr>
      </w:pPr>
    </w:p>
    <w:p w14:paraId="46347DF0" w14:textId="77777777" w:rsidR="006B6C50" w:rsidRDefault="006B6C50" w:rsidP="006B6C50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120" w:line="276" w:lineRule="auto"/>
        <w:jc w:val="both"/>
        <w:rPr>
          <w:rFonts w:ascii="Arial Narrow" w:hAnsi="Arial Narrow"/>
          <w:sz w:val="26"/>
        </w:rPr>
      </w:pPr>
      <w:r>
        <w:rPr>
          <w:rFonts w:ascii="Arial Narrow" w:hAnsi="Arial Narrow"/>
          <w:sz w:val="26"/>
        </w:rPr>
        <w:t>Eliminate €-productions from the grammar G, which is defined as:</w:t>
      </w:r>
    </w:p>
    <w:p w14:paraId="66D02F62" w14:textId="77777777" w:rsidR="006B6C50" w:rsidRDefault="006B6C50" w:rsidP="006B6C50">
      <w:pPr>
        <w:pStyle w:val="ListParagraph"/>
        <w:autoSpaceDE w:val="0"/>
        <w:autoSpaceDN w:val="0"/>
        <w:adjustRightInd w:val="0"/>
        <w:spacing w:after="120" w:line="276" w:lineRule="auto"/>
        <w:ind w:left="1440"/>
        <w:jc w:val="both"/>
        <w:rPr>
          <w:rFonts w:ascii="Arial Narrow" w:hAnsi="Arial Narrow"/>
          <w:sz w:val="26"/>
        </w:rPr>
      </w:pPr>
      <w:r>
        <w:rPr>
          <w:rFonts w:ascii="Arial Narrow" w:hAnsi="Arial Narrow"/>
          <w:sz w:val="26"/>
        </w:rPr>
        <w:t>A -&gt; aBb | bBa</w:t>
      </w:r>
    </w:p>
    <w:p w14:paraId="5BB6C294" w14:textId="77777777" w:rsidR="006B6C50" w:rsidRDefault="006B6C50" w:rsidP="006B6C50">
      <w:pPr>
        <w:pStyle w:val="ListParagraph"/>
        <w:autoSpaceDE w:val="0"/>
        <w:autoSpaceDN w:val="0"/>
        <w:adjustRightInd w:val="0"/>
        <w:spacing w:after="120" w:line="276" w:lineRule="auto"/>
        <w:ind w:left="1440"/>
        <w:jc w:val="both"/>
        <w:rPr>
          <w:rFonts w:ascii="Arial Narrow" w:hAnsi="Arial Narrow"/>
          <w:sz w:val="26"/>
        </w:rPr>
      </w:pPr>
      <w:r>
        <w:rPr>
          <w:rFonts w:ascii="Arial Narrow" w:hAnsi="Arial Narrow"/>
          <w:sz w:val="26"/>
        </w:rPr>
        <w:lastRenderedPageBreak/>
        <w:t>B-&gt;aB | bB | €</w:t>
      </w:r>
    </w:p>
    <w:p w14:paraId="0D538AE6" w14:textId="77777777" w:rsidR="006B6C50" w:rsidRDefault="006B6C50" w:rsidP="006B6C50">
      <w:pPr>
        <w:pStyle w:val="ListParagraph"/>
        <w:autoSpaceDE w:val="0"/>
        <w:autoSpaceDN w:val="0"/>
        <w:adjustRightInd w:val="0"/>
        <w:spacing w:after="120" w:line="276" w:lineRule="auto"/>
        <w:ind w:left="1440"/>
        <w:jc w:val="both"/>
        <w:rPr>
          <w:rFonts w:ascii="Arial Narrow" w:hAnsi="Arial Narrow"/>
          <w:sz w:val="26"/>
        </w:rPr>
      </w:pPr>
    </w:p>
    <w:p w14:paraId="590458F1" w14:textId="77777777" w:rsidR="00DC3009" w:rsidRDefault="00DC3009" w:rsidP="00DC3009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120" w:line="276" w:lineRule="auto"/>
        <w:jc w:val="both"/>
        <w:rPr>
          <w:rFonts w:ascii="Arial Narrow" w:hAnsi="Arial Narrow"/>
          <w:sz w:val="26"/>
        </w:rPr>
      </w:pPr>
      <w:r>
        <w:rPr>
          <w:rFonts w:ascii="Arial Narrow" w:hAnsi="Arial Narrow"/>
          <w:sz w:val="26"/>
        </w:rPr>
        <w:t>Convert the following CFG to CNF</w:t>
      </w:r>
    </w:p>
    <w:p w14:paraId="16D50905" w14:textId="77777777" w:rsidR="00DC3009" w:rsidRDefault="00DC3009" w:rsidP="00DC3009">
      <w:pPr>
        <w:pStyle w:val="ListParagraph"/>
        <w:autoSpaceDE w:val="0"/>
        <w:autoSpaceDN w:val="0"/>
        <w:adjustRightInd w:val="0"/>
        <w:spacing w:after="120" w:line="276" w:lineRule="auto"/>
        <w:ind w:left="1440"/>
        <w:jc w:val="both"/>
        <w:rPr>
          <w:rFonts w:ascii="Arial Narrow" w:hAnsi="Arial Narrow"/>
          <w:sz w:val="26"/>
        </w:rPr>
      </w:pPr>
      <w:r>
        <w:rPr>
          <w:rFonts w:ascii="Arial Narrow" w:hAnsi="Arial Narrow"/>
          <w:sz w:val="26"/>
        </w:rPr>
        <w:t>S -&gt; aSa | bSb | a | b | aa | bb</w:t>
      </w:r>
    </w:p>
    <w:p w14:paraId="05C7B4C6" w14:textId="77777777" w:rsidR="006B6C50" w:rsidRDefault="006B6C50" w:rsidP="006B6C50">
      <w:pPr>
        <w:pStyle w:val="ListParagraph"/>
        <w:autoSpaceDE w:val="0"/>
        <w:autoSpaceDN w:val="0"/>
        <w:adjustRightInd w:val="0"/>
        <w:spacing w:after="120" w:line="276" w:lineRule="auto"/>
        <w:ind w:left="1440"/>
        <w:jc w:val="both"/>
        <w:rPr>
          <w:rFonts w:ascii="Arial Narrow" w:hAnsi="Arial Narrow"/>
          <w:sz w:val="26"/>
        </w:rPr>
      </w:pPr>
    </w:p>
    <w:p w14:paraId="596ECCFF" w14:textId="77777777" w:rsidR="006B6C50" w:rsidRPr="00507F9B" w:rsidRDefault="006B6C50" w:rsidP="00E85025">
      <w:pPr>
        <w:pStyle w:val="ListParagraph"/>
        <w:autoSpaceDE w:val="0"/>
        <w:autoSpaceDN w:val="0"/>
        <w:adjustRightInd w:val="0"/>
        <w:spacing w:after="120" w:line="276" w:lineRule="auto"/>
        <w:jc w:val="both"/>
        <w:rPr>
          <w:rFonts w:ascii="Arial Narrow" w:hAnsi="Arial Narrow"/>
          <w:sz w:val="26"/>
        </w:rPr>
      </w:pPr>
    </w:p>
    <w:p w14:paraId="0ABB2DE7" w14:textId="77777777" w:rsidR="00223AAF" w:rsidRPr="00890793" w:rsidRDefault="00193EC5" w:rsidP="0089079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</w:t>
      </w:r>
      <w:r w:rsidR="00223AAF" w:rsidRPr="00890793">
        <w:rPr>
          <w:rFonts w:ascii="Times New Roman" w:hAnsi="Times New Roman" w:cs="Times New Roman"/>
          <w:b/>
          <w:sz w:val="24"/>
          <w:szCs w:val="24"/>
        </w:rPr>
        <w:t>ART B</w:t>
      </w:r>
    </w:p>
    <w:p w14:paraId="49DCB389" w14:textId="77777777" w:rsidR="00223AAF" w:rsidRPr="00890793" w:rsidRDefault="00223AAF" w:rsidP="00890793">
      <w:pPr>
        <w:jc w:val="center"/>
        <w:rPr>
          <w:rFonts w:ascii="Times New Roman" w:hAnsi="Times New Roman" w:cs="Times New Roman"/>
          <w:sz w:val="24"/>
          <w:szCs w:val="24"/>
        </w:rPr>
      </w:pPr>
      <w:r w:rsidRPr="00890793">
        <w:rPr>
          <w:rFonts w:ascii="Times New Roman" w:hAnsi="Times New Roman" w:cs="Times New Roman"/>
          <w:sz w:val="24"/>
          <w:szCs w:val="24"/>
        </w:rPr>
        <w:t>(PART B: TO BE COMPLETED BY STUDENTS)</w:t>
      </w:r>
    </w:p>
    <w:p w14:paraId="32E06696" w14:textId="77777777" w:rsidR="00223AAF" w:rsidRPr="00890793" w:rsidRDefault="00223AAF" w:rsidP="00890793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890793">
        <w:rPr>
          <w:rFonts w:ascii="Times New Roman" w:hAnsi="Times New Roman" w:cs="Times New Roman"/>
          <w:b/>
          <w:sz w:val="24"/>
          <w:szCs w:val="24"/>
        </w:rPr>
        <w:t xml:space="preserve">(Students must submit the soft copy as per following segments within two hours of the practical. The soft copy must be uploaded on the </w:t>
      </w:r>
      <w:r w:rsidR="00890793" w:rsidRPr="00890793">
        <w:rPr>
          <w:rFonts w:ascii="Times New Roman" w:hAnsi="Times New Roman" w:cs="Times New Roman"/>
          <w:b/>
          <w:sz w:val="24"/>
          <w:szCs w:val="24"/>
        </w:rPr>
        <w:t>Portal</w:t>
      </w:r>
      <w:r w:rsidRPr="00890793">
        <w:rPr>
          <w:rFonts w:ascii="Times New Roman" w:hAnsi="Times New Roman" w:cs="Times New Roman"/>
          <w:b/>
          <w:sz w:val="24"/>
          <w:szCs w:val="24"/>
        </w:rPr>
        <w:t xml:space="preserve"> or emailed to the concerned lab in charge faculties at the end of the practical in case the there is no </w:t>
      </w:r>
      <w:r w:rsidR="00890793" w:rsidRPr="00890793">
        <w:rPr>
          <w:rFonts w:ascii="Times New Roman" w:hAnsi="Times New Roman" w:cs="Times New Roman"/>
          <w:b/>
          <w:sz w:val="24"/>
          <w:szCs w:val="24"/>
        </w:rPr>
        <w:t>portal</w:t>
      </w:r>
      <w:r w:rsidRPr="00890793">
        <w:rPr>
          <w:rFonts w:ascii="Times New Roman" w:hAnsi="Times New Roman" w:cs="Times New Roman"/>
          <w:b/>
          <w:sz w:val="24"/>
          <w:szCs w:val="24"/>
        </w:rPr>
        <w:t xml:space="preserve"> access available)</w:t>
      </w:r>
    </w:p>
    <w:p w14:paraId="2031872B" w14:textId="77777777" w:rsidR="00223AAF" w:rsidRPr="00890793" w:rsidRDefault="00223AAF" w:rsidP="0089079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71B52F1" w14:textId="77777777" w:rsidR="00223AAF" w:rsidRPr="00890793" w:rsidRDefault="00223AAF" w:rsidP="00890793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890793">
        <w:rPr>
          <w:rFonts w:ascii="Times New Roman" w:hAnsi="Times New Roman" w:cs="Times New Roman"/>
          <w:b/>
          <w:sz w:val="24"/>
          <w:szCs w:val="24"/>
        </w:rPr>
        <w:t xml:space="preserve">B.1 </w:t>
      </w:r>
      <w:r w:rsidR="00890793" w:rsidRPr="00890793">
        <w:rPr>
          <w:rFonts w:ascii="Times New Roman" w:hAnsi="Times New Roman" w:cs="Times New Roman"/>
          <w:b/>
          <w:sz w:val="24"/>
          <w:szCs w:val="24"/>
        </w:rPr>
        <w:t>O</w:t>
      </w:r>
      <w:r w:rsidRPr="00890793">
        <w:rPr>
          <w:rFonts w:ascii="Times New Roman" w:hAnsi="Times New Roman" w:cs="Times New Roman"/>
          <w:b/>
          <w:sz w:val="24"/>
          <w:szCs w:val="24"/>
        </w:rPr>
        <w:t>utput:</w:t>
      </w:r>
    </w:p>
    <w:p w14:paraId="5E49A49E" w14:textId="46DEEC09" w:rsidR="003D6E78" w:rsidRDefault="003D6E78" w:rsidP="009C573B">
      <w:pPr>
        <w:pStyle w:val="ListParagraph"/>
        <w:numPr>
          <w:ilvl w:val="0"/>
          <w:numId w:val="18"/>
        </w:numPr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9C573B">
        <w:rPr>
          <w:rFonts w:ascii="Times New Roman" w:hAnsi="Times New Roman" w:cs="Times New Roman"/>
          <w:sz w:val="24"/>
          <w:szCs w:val="24"/>
        </w:rPr>
        <w:t>Mention the steps that you have taken for problem 1, 2, 3, 4 mentioned in Part A</w:t>
      </w:r>
    </w:p>
    <w:p w14:paraId="4A3D1CA9" w14:textId="3AAE7230" w:rsidR="3DFE2BFF" w:rsidRDefault="009C573B" w:rsidP="009C573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ad the grammar</w:t>
      </w:r>
    </w:p>
    <w:p w14:paraId="29C07224" w14:textId="762AB519" w:rsidR="009C573B" w:rsidRPr="009C573B" w:rsidRDefault="009C573B" w:rsidP="009C573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t>C</w:t>
      </w:r>
      <w:r>
        <w:t>lick on the Convert menu</w:t>
      </w:r>
    </w:p>
    <w:p w14:paraId="5F7286BA" w14:textId="0F106224" w:rsidR="009C573B" w:rsidRPr="009C573B" w:rsidRDefault="009C573B" w:rsidP="009C573B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t>click on Transform Grammar</w:t>
      </w:r>
    </w:p>
    <w:p w14:paraId="25816260" w14:textId="761291BD" w:rsidR="008D453D" w:rsidRDefault="009C573B" w:rsidP="00912A1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bove are the main key steps </w:t>
      </w:r>
    </w:p>
    <w:p w14:paraId="416DFAC5" w14:textId="37CB98EC" w:rsidR="009C573B" w:rsidRPr="009C573B" w:rsidRDefault="009C573B" w:rsidP="009C573B">
      <w:pPr>
        <w:jc w:val="center"/>
        <w:rPr>
          <w:b/>
          <w:bCs/>
        </w:rPr>
      </w:pPr>
      <w:r w:rsidRPr="009C573B">
        <w:rPr>
          <w:b/>
          <w:bCs/>
        </w:rPr>
        <w:t>PART-I: Remove Lambda Productions</w:t>
      </w:r>
    </w:p>
    <w:p w14:paraId="6FA7D4B0" w14:textId="0C8D78D4" w:rsidR="00890793" w:rsidRPr="009C573B" w:rsidRDefault="009C573B" w:rsidP="009C573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>
        <w:t>After clicking Transform Grammar, JFLAP will open the tab Lambda Removal</w:t>
      </w:r>
    </w:p>
    <w:p w14:paraId="2A612180" w14:textId="76D61BA7" w:rsidR="009C573B" w:rsidRPr="009C573B" w:rsidRDefault="009C573B" w:rsidP="009C573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>
        <w:t xml:space="preserve">Click on Do All </w:t>
      </w:r>
    </w:p>
    <w:p w14:paraId="0EEFC5D7" w14:textId="784301DB" w:rsidR="009C573B" w:rsidRPr="009C573B" w:rsidRDefault="009C573B" w:rsidP="009C573B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>
        <w:t>Since lambda removal is complete, we can click Proceed and move on to the next step.</w:t>
      </w:r>
    </w:p>
    <w:p w14:paraId="3DAB22C6" w14:textId="43BACFD1" w:rsidR="009C573B" w:rsidRDefault="009C573B" w:rsidP="004F3372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71C8BD4F" wp14:editId="0EDA02F3">
            <wp:extent cx="5861050" cy="29019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83401" cy="2913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56FC4" w14:textId="74C2FF56" w:rsidR="004F3372" w:rsidRPr="009C573B" w:rsidRDefault="004F3372" w:rsidP="004F3372">
      <w:pPr>
        <w:jc w:val="center"/>
        <w:rPr>
          <w:b/>
          <w:bCs/>
        </w:rPr>
      </w:pPr>
      <w:r w:rsidRPr="009C573B">
        <w:rPr>
          <w:b/>
          <w:bCs/>
        </w:rPr>
        <w:lastRenderedPageBreak/>
        <w:t>PART-I</w:t>
      </w:r>
      <w:r>
        <w:rPr>
          <w:b/>
          <w:bCs/>
        </w:rPr>
        <w:t>I</w:t>
      </w:r>
      <w:r w:rsidRPr="009C573B">
        <w:rPr>
          <w:b/>
          <w:bCs/>
        </w:rPr>
        <w:t xml:space="preserve">: </w:t>
      </w:r>
      <w:r w:rsidRPr="004F3372">
        <w:rPr>
          <w:b/>
          <w:bCs/>
        </w:rPr>
        <w:t>Remove Unit Productions</w:t>
      </w:r>
    </w:p>
    <w:p w14:paraId="70C362E2" w14:textId="6A3A2F24" w:rsidR="004F3372" w:rsidRPr="004F3372" w:rsidRDefault="004F3372" w:rsidP="004F3372">
      <w:pPr>
        <w:pStyle w:val="ListParagraph"/>
        <w:numPr>
          <w:ilvl w:val="0"/>
          <w:numId w:val="21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After the proceed step, click on Do All to see the </w:t>
      </w:r>
      <w:r>
        <w:t>Remov</w:t>
      </w:r>
      <w:r>
        <w:t>al of</w:t>
      </w:r>
      <w:r>
        <w:t xml:space="preserve"> Unit Productions</w:t>
      </w:r>
    </w:p>
    <w:p w14:paraId="7A2F5D08" w14:textId="3E2AAC11" w:rsidR="004F3372" w:rsidRPr="004F3372" w:rsidRDefault="004F3372" w:rsidP="004F3372">
      <w:pPr>
        <w:pStyle w:val="ListParagraph"/>
        <w:numPr>
          <w:ilvl w:val="0"/>
          <w:numId w:val="21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>
        <w:t xml:space="preserve">Since </w:t>
      </w:r>
      <w:r>
        <w:t xml:space="preserve">unit production </w:t>
      </w:r>
      <w:r>
        <w:t>removal is complete, we can click Proceed and move on to the next step.</w:t>
      </w:r>
    </w:p>
    <w:p w14:paraId="0617D488" w14:textId="4EFA6E52" w:rsidR="004F3372" w:rsidRDefault="004F3372" w:rsidP="004F3372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3C9A4B0E" wp14:editId="4AC208A9">
            <wp:extent cx="6175022" cy="34734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76589" cy="3474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727B6" w14:textId="3F1AFF4B" w:rsidR="004F3372" w:rsidRDefault="004F3372" w:rsidP="004F3372">
      <w:pPr>
        <w:pStyle w:val="ListParagraph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9C0ADE0" w14:textId="68440EAC" w:rsidR="004F3372" w:rsidRDefault="004F3372" w:rsidP="004F3372">
      <w:pPr>
        <w:jc w:val="center"/>
        <w:rPr>
          <w:b/>
          <w:bCs/>
        </w:rPr>
      </w:pPr>
      <w:r w:rsidRPr="004F3372">
        <w:rPr>
          <w:b/>
          <w:bCs/>
        </w:rPr>
        <w:t>PART-II</w:t>
      </w:r>
      <w:r>
        <w:rPr>
          <w:b/>
          <w:bCs/>
        </w:rPr>
        <w:t>I</w:t>
      </w:r>
      <w:r w:rsidRPr="004F3372">
        <w:rPr>
          <w:b/>
          <w:bCs/>
        </w:rPr>
        <w:t>: Remove Useless Productions</w:t>
      </w:r>
    </w:p>
    <w:p w14:paraId="41968E04" w14:textId="733A4B78" w:rsidR="004F3372" w:rsidRPr="004F3372" w:rsidRDefault="004F3372" w:rsidP="004F3372">
      <w:pPr>
        <w:pStyle w:val="ListParagraph"/>
        <w:numPr>
          <w:ilvl w:val="0"/>
          <w:numId w:val="21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After the proceed step, click on Do All to see the </w:t>
      </w:r>
      <w:r>
        <w:t xml:space="preserve">Removal of </w:t>
      </w:r>
      <w:r>
        <w:t>Useless</w:t>
      </w:r>
      <w:r>
        <w:t xml:space="preserve"> Productions</w:t>
      </w:r>
    </w:p>
    <w:p w14:paraId="1E6E38DA" w14:textId="58CADFB0" w:rsidR="004F3372" w:rsidRPr="004F3372" w:rsidRDefault="004F3372" w:rsidP="004F3372">
      <w:pPr>
        <w:pStyle w:val="ListParagraph"/>
        <w:numPr>
          <w:ilvl w:val="0"/>
          <w:numId w:val="21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>
        <w:t xml:space="preserve">Since </w:t>
      </w:r>
      <w:r>
        <w:t>useless</w:t>
      </w:r>
      <w:r>
        <w:t xml:space="preserve"> production removal is complete, we can click Proceed and move on to the next step.</w:t>
      </w:r>
    </w:p>
    <w:p w14:paraId="79F451C1" w14:textId="704F131B" w:rsidR="004F3372" w:rsidRDefault="004F3372" w:rsidP="004F3372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2D924545" wp14:editId="3D869D58">
            <wp:extent cx="6134100" cy="27146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48782" cy="2721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8581C" w14:textId="2CC571F7" w:rsidR="004F3372" w:rsidRDefault="004F3372" w:rsidP="004F3372">
      <w:pPr>
        <w:jc w:val="center"/>
        <w:rPr>
          <w:b/>
          <w:bCs/>
        </w:rPr>
      </w:pPr>
      <w:r w:rsidRPr="004F3372">
        <w:rPr>
          <w:b/>
          <w:bCs/>
        </w:rPr>
        <w:lastRenderedPageBreak/>
        <w:t>PART-I</w:t>
      </w:r>
      <w:r>
        <w:rPr>
          <w:b/>
          <w:bCs/>
        </w:rPr>
        <w:t>V</w:t>
      </w:r>
      <w:r w:rsidRPr="004F3372">
        <w:rPr>
          <w:b/>
          <w:bCs/>
        </w:rPr>
        <w:t>: Convert to CNF</w:t>
      </w:r>
    </w:p>
    <w:p w14:paraId="249CE05B" w14:textId="2FA19D2B" w:rsidR="004F3372" w:rsidRPr="004F3372" w:rsidRDefault="004F3372" w:rsidP="004F3372">
      <w:pPr>
        <w:pStyle w:val="ListParagraph"/>
        <w:numPr>
          <w:ilvl w:val="0"/>
          <w:numId w:val="23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>
        <w:t>Now, we are at the final step of converting our grammar to CNF</w:t>
      </w:r>
    </w:p>
    <w:p w14:paraId="51F66B35" w14:textId="77777777" w:rsidR="00CA5F51" w:rsidRPr="00CA5F51" w:rsidRDefault="004F3372" w:rsidP="004F3372">
      <w:pPr>
        <w:pStyle w:val="ListParagraph"/>
        <w:numPr>
          <w:ilvl w:val="0"/>
          <w:numId w:val="23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>
        <w:t xml:space="preserve">click on Do All to finish the conversion. </w:t>
      </w:r>
    </w:p>
    <w:p w14:paraId="66173477" w14:textId="757BBF5F" w:rsidR="004F3372" w:rsidRPr="00CA5F51" w:rsidRDefault="004F3372" w:rsidP="004F3372">
      <w:pPr>
        <w:pStyle w:val="ListParagraph"/>
        <w:numPr>
          <w:ilvl w:val="0"/>
          <w:numId w:val="23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>
        <w:t>After we are finished with the conversion, the grammar will be in CNF</w:t>
      </w:r>
    </w:p>
    <w:p w14:paraId="276987AA" w14:textId="4649F247" w:rsidR="00CA5F51" w:rsidRPr="00CA5F51" w:rsidRDefault="00CA5F51" w:rsidP="00CA5F51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1DE07340" wp14:editId="3A3D607B">
            <wp:extent cx="5943600" cy="33432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75FA6" w14:textId="77777777" w:rsidR="00223AAF" w:rsidRPr="00890793" w:rsidRDefault="00223AAF" w:rsidP="00890793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890793">
        <w:rPr>
          <w:rFonts w:ascii="Times New Roman" w:hAnsi="Times New Roman" w:cs="Times New Roman"/>
          <w:b/>
          <w:sz w:val="24"/>
          <w:szCs w:val="24"/>
        </w:rPr>
        <w:t>B.2 Observations/Learning</w:t>
      </w:r>
    </w:p>
    <w:p w14:paraId="0E3D1296" w14:textId="77777777" w:rsidR="00890793" w:rsidRPr="00280F8B" w:rsidRDefault="00890793" w:rsidP="00890793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280F8B">
        <w:rPr>
          <w:rFonts w:ascii="Times New Roman" w:hAnsi="Times New Roman" w:cs="Times New Roman"/>
          <w:i/>
          <w:sz w:val="24"/>
          <w:szCs w:val="24"/>
        </w:rPr>
        <w:t xml:space="preserve">(Students are supposed to write the </w:t>
      </w:r>
      <w:r w:rsidR="00764C85">
        <w:rPr>
          <w:rFonts w:ascii="Times New Roman" w:hAnsi="Times New Roman" w:cs="Times New Roman"/>
          <w:i/>
          <w:sz w:val="24"/>
          <w:szCs w:val="24"/>
        </w:rPr>
        <w:t>logic of constructed DFA and generated regular expression</w:t>
      </w:r>
      <w:r w:rsidRPr="00280F8B">
        <w:rPr>
          <w:rFonts w:ascii="Times New Roman" w:hAnsi="Times New Roman" w:cs="Times New Roman"/>
          <w:i/>
          <w:sz w:val="24"/>
          <w:szCs w:val="24"/>
        </w:rPr>
        <w:t>)</w:t>
      </w:r>
    </w:p>
    <w:p w14:paraId="57FECF92" w14:textId="272B4AD6" w:rsidR="00890793" w:rsidRDefault="002C77C2" w:rsidP="00890793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We are able to convert the grammar into 4 different types namely:</w:t>
      </w:r>
    </w:p>
    <w:p w14:paraId="60021ECC" w14:textId="24EFE8E4" w:rsidR="002C77C2" w:rsidRPr="002C77C2" w:rsidRDefault="002C77C2" w:rsidP="002C77C2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t xml:space="preserve">Remove Lambda Productions </w:t>
      </w:r>
    </w:p>
    <w:p w14:paraId="70890C6F" w14:textId="7F2C9326" w:rsidR="002C77C2" w:rsidRPr="002C77C2" w:rsidRDefault="002C77C2" w:rsidP="002C77C2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t xml:space="preserve">Remove Unit Productions </w:t>
      </w:r>
    </w:p>
    <w:p w14:paraId="56FBB330" w14:textId="10B6E4F1" w:rsidR="002C77C2" w:rsidRPr="002C77C2" w:rsidRDefault="002C77C2" w:rsidP="002C77C2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t xml:space="preserve">Remove Useless Productions </w:t>
      </w:r>
    </w:p>
    <w:p w14:paraId="1B12D48F" w14:textId="42E2C1BE" w:rsidR="002C77C2" w:rsidRPr="002C77C2" w:rsidRDefault="002C77C2" w:rsidP="002C77C2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t>Convert to CNF</w:t>
      </w:r>
    </w:p>
    <w:p w14:paraId="102F733D" w14:textId="77777777" w:rsidR="002C77C2" w:rsidRPr="002C77C2" w:rsidRDefault="002C77C2" w:rsidP="002C77C2">
      <w:pPr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56DEE07" w14:textId="77777777" w:rsidR="00223AAF" w:rsidRPr="00890793" w:rsidRDefault="00223AAF" w:rsidP="00890793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890793">
        <w:rPr>
          <w:rFonts w:ascii="Times New Roman" w:hAnsi="Times New Roman" w:cs="Times New Roman"/>
          <w:b/>
          <w:sz w:val="24"/>
          <w:szCs w:val="24"/>
        </w:rPr>
        <w:t xml:space="preserve">B.3 Conclusion: </w:t>
      </w:r>
    </w:p>
    <w:p w14:paraId="45516227" w14:textId="77777777" w:rsidR="00223AAF" w:rsidRPr="00280F8B" w:rsidRDefault="00223AAF" w:rsidP="00890793">
      <w:pPr>
        <w:autoSpaceDE w:val="0"/>
        <w:autoSpaceDN w:val="0"/>
        <w:adjustRightInd w:val="0"/>
        <w:jc w:val="both"/>
        <w:rPr>
          <w:rFonts w:ascii="Times New Roman" w:eastAsia="Calibri" w:hAnsi="Times New Roman" w:cs="Times New Roman"/>
          <w:bCs/>
          <w:i/>
          <w:iCs/>
          <w:color w:val="000000"/>
          <w:sz w:val="24"/>
          <w:szCs w:val="24"/>
        </w:rPr>
      </w:pPr>
      <w:r w:rsidRPr="00280F8B">
        <w:rPr>
          <w:rFonts w:ascii="Times New Roman" w:eastAsia="Calibri" w:hAnsi="Times New Roman" w:cs="Times New Roman"/>
          <w:i/>
          <w:iCs/>
          <w:color w:val="000000"/>
          <w:sz w:val="24"/>
          <w:szCs w:val="24"/>
        </w:rPr>
        <w:t>(</w:t>
      </w:r>
      <w:r w:rsidRPr="00280F8B">
        <w:rPr>
          <w:rFonts w:ascii="Times New Roman" w:eastAsia="Calibri" w:hAnsi="Times New Roman" w:cs="Times New Roman"/>
          <w:bCs/>
          <w:i/>
          <w:iCs/>
          <w:color w:val="000000"/>
          <w:sz w:val="24"/>
          <w:szCs w:val="24"/>
        </w:rPr>
        <w:t>Students must write the conclusion as per the attainment of individual outcome</w:t>
      </w:r>
      <w:r w:rsidR="00764C85">
        <w:rPr>
          <w:rFonts w:ascii="Times New Roman" w:eastAsia="Calibri" w:hAnsi="Times New Roman" w:cs="Times New Roman"/>
          <w:bCs/>
          <w:i/>
          <w:iCs/>
          <w:color w:val="000000"/>
          <w:sz w:val="24"/>
          <w:szCs w:val="24"/>
        </w:rPr>
        <w:t>s</w:t>
      </w:r>
      <w:r w:rsidRPr="00280F8B">
        <w:rPr>
          <w:rFonts w:ascii="Times New Roman" w:eastAsia="Calibri" w:hAnsi="Times New Roman" w:cs="Times New Roman"/>
          <w:bCs/>
          <w:i/>
          <w:iCs/>
          <w:color w:val="000000"/>
          <w:sz w:val="24"/>
          <w:szCs w:val="24"/>
        </w:rPr>
        <w:t xml:space="preserve"> and learning/observation) </w:t>
      </w:r>
    </w:p>
    <w:p w14:paraId="02F701E7" w14:textId="3D529C24" w:rsidR="002C77C2" w:rsidRDefault="002C77C2" w:rsidP="002C77C2">
      <w:r w:rsidRPr="00D55BCE">
        <w:t xml:space="preserve">The conclusion was derived from the experiment was that </w:t>
      </w:r>
      <w:r>
        <w:t>the grammar is able to convert itself into 4 types of production namely:</w:t>
      </w:r>
    </w:p>
    <w:p w14:paraId="04043705" w14:textId="77777777" w:rsidR="002C77C2" w:rsidRPr="002C77C2" w:rsidRDefault="002C77C2" w:rsidP="002C77C2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t xml:space="preserve">Remove Lambda Productions </w:t>
      </w:r>
    </w:p>
    <w:p w14:paraId="30BF6C92" w14:textId="77777777" w:rsidR="002C77C2" w:rsidRPr="002C77C2" w:rsidRDefault="002C77C2" w:rsidP="002C77C2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t xml:space="preserve">Remove Unit Productions </w:t>
      </w:r>
    </w:p>
    <w:p w14:paraId="3AB4E7E5" w14:textId="77777777" w:rsidR="002C77C2" w:rsidRPr="002C77C2" w:rsidRDefault="002C77C2" w:rsidP="002C77C2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lastRenderedPageBreak/>
        <w:t xml:space="preserve">Remove Useless Productions </w:t>
      </w:r>
    </w:p>
    <w:p w14:paraId="49310146" w14:textId="77777777" w:rsidR="002C77C2" w:rsidRPr="002C77C2" w:rsidRDefault="002C77C2" w:rsidP="002C77C2">
      <w:pPr>
        <w:pStyle w:val="ListParagraph"/>
        <w:numPr>
          <w:ilvl w:val="0"/>
          <w:numId w:val="24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t>Convert to CNF</w:t>
      </w:r>
    </w:p>
    <w:p w14:paraId="4BCFF559" w14:textId="77777777" w:rsidR="002C77C2" w:rsidRDefault="002C77C2" w:rsidP="002C77C2"/>
    <w:p w14:paraId="05457597" w14:textId="77777777" w:rsidR="002C77C2" w:rsidRPr="00D55BCE" w:rsidRDefault="002C77C2" w:rsidP="002C77C2"/>
    <w:p w14:paraId="5E2F4350" w14:textId="77777777" w:rsidR="00912A1F" w:rsidRDefault="00912A1F" w:rsidP="00890793">
      <w:pPr>
        <w:autoSpaceDE w:val="0"/>
        <w:autoSpaceDN w:val="0"/>
        <w:adjustRightInd w:val="0"/>
        <w:jc w:val="both"/>
        <w:rPr>
          <w:rFonts w:ascii="Times New Roman" w:eastAsia="Calibri" w:hAnsi="Times New Roman" w:cs="Times New Roman"/>
          <w:b/>
          <w:bCs/>
          <w:i/>
          <w:iCs/>
          <w:color w:val="000000"/>
          <w:sz w:val="24"/>
          <w:szCs w:val="24"/>
        </w:rPr>
      </w:pPr>
    </w:p>
    <w:p w14:paraId="56364966" w14:textId="77777777" w:rsidR="00280F8B" w:rsidRDefault="00280F8B" w:rsidP="00890793">
      <w:pPr>
        <w:autoSpaceDE w:val="0"/>
        <w:autoSpaceDN w:val="0"/>
        <w:adjustRightInd w:val="0"/>
        <w:jc w:val="both"/>
        <w:rPr>
          <w:rFonts w:ascii="Times New Roman" w:eastAsia="Calibri" w:hAnsi="Times New Roman" w:cs="Times New Roman"/>
          <w:b/>
          <w:bCs/>
          <w:i/>
          <w:iCs/>
          <w:color w:val="000000"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i/>
          <w:iCs/>
          <w:color w:val="000000"/>
          <w:sz w:val="24"/>
          <w:szCs w:val="24"/>
        </w:rPr>
        <w:t>B.4 Curiosity Question</w:t>
      </w:r>
    </w:p>
    <w:p w14:paraId="7BAAB920" w14:textId="77777777" w:rsidR="00280F8B" w:rsidRPr="00F60B1F" w:rsidRDefault="00764C85" w:rsidP="30A384B4">
      <w:pPr>
        <w:autoSpaceDE w:val="0"/>
        <w:autoSpaceDN w:val="0"/>
        <w:adjustRightInd w:val="0"/>
        <w:jc w:val="both"/>
        <w:rPr>
          <w:rFonts w:ascii="Times New Roman" w:eastAsia="Calibri" w:hAnsi="Times New Roman" w:cs="Times New Roman"/>
          <w:b/>
          <w:bCs/>
          <w:i/>
          <w:iCs/>
          <w:color w:val="7030A0"/>
          <w:sz w:val="24"/>
          <w:szCs w:val="24"/>
        </w:rPr>
      </w:pPr>
      <w:r w:rsidRPr="30A384B4">
        <w:rPr>
          <w:rFonts w:ascii="Times New Roman" w:eastAsia="Calibri" w:hAnsi="Times New Roman" w:cs="Times New Roman"/>
          <w:b/>
          <w:bCs/>
          <w:i/>
          <w:iCs/>
          <w:color w:val="7030A0"/>
          <w:sz w:val="24"/>
          <w:szCs w:val="24"/>
        </w:rPr>
        <w:t>Can you generate a general formula to find total number of states when positions of particular input is fixed from left hand side? Explain</w:t>
      </w:r>
    </w:p>
    <w:sectPr w:rsidR="00280F8B" w:rsidRPr="00F60B1F" w:rsidSect="00B270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charset w:val="00"/>
    <w:family w:val="roman"/>
    <w:pitch w:val="variable"/>
    <w:sig w:usb0="00000287" w:usb1="00000000" w:usb2="00000000" w:usb3="00000000" w:csb0="0000009F" w:csb1="00000000"/>
  </w:font>
  <w:font w:name="Arial Narrow">
    <w:altName w:val="Arial Narrow"/>
    <w:charset w:val="00"/>
    <w:family w:val="swiss"/>
    <w:pitch w:val="variable"/>
    <w:sig w:usb0="00000287" w:usb1="000008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62562"/>
    <w:multiLevelType w:val="hybridMultilevel"/>
    <w:tmpl w:val="AD2015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FE794E"/>
    <w:multiLevelType w:val="hybridMultilevel"/>
    <w:tmpl w:val="E25A3B94"/>
    <w:lvl w:ilvl="0" w:tplc="11564D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AE662A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9485E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A6623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D12C3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CBCFA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97283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04B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450A5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15A55B2"/>
    <w:multiLevelType w:val="hybridMultilevel"/>
    <w:tmpl w:val="8744D9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A612C4"/>
    <w:multiLevelType w:val="hybridMultilevel"/>
    <w:tmpl w:val="3F260710"/>
    <w:lvl w:ilvl="0" w:tplc="3BE2B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4C043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CA246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B18F7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662CC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5011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B340D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A981B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67E37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8B62625"/>
    <w:multiLevelType w:val="hybridMultilevel"/>
    <w:tmpl w:val="330CD1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5E65B1"/>
    <w:multiLevelType w:val="hybridMultilevel"/>
    <w:tmpl w:val="5F8C01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AC5B66"/>
    <w:multiLevelType w:val="multilevel"/>
    <w:tmpl w:val="58F42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7617FBD"/>
    <w:multiLevelType w:val="hybridMultilevel"/>
    <w:tmpl w:val="98903ED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E80E10"/>
    <w:multiLevelType w:val="hybridMultilevel"/>
    <w:tmpl w:val="42D096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D4206F5"/>
    <w:multiLevelType w:val="hybridMultilevel"/>
    <w:tmpl w:val="1D14D97A"/>
    <w:lvl w:ilvl="0" w:tplc="AAACF4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3E07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5A410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3A22D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C1493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8831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62640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E65A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08C3E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DA41624"/>
    <w:multiLevelType w:val="hybridMultilevel"/>
    <w:tmpl w:val="4162B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B119F9"/>
    <w:multiLevelType w:val="hybridMultilevel"/>
    <w:tmpl w:val="5686B9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431243"/>
    <w:multiLevelType w:val="hybridMultilevel"/>
    <w:tmpl w:val="7640FC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2A344FE"/>
    <w:multiLevelType w:val="hybridMultilevel"/>
    <w:tmpl w:val="F2FAF7E4"/>
    <w:lvl w:ilvl="0" w:tplc="95E4C0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0189F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B9E13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3E73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A3824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A5485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B40B7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2E67C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04D5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33FE5C84"/>
    <w:multiLevelType w:val="hybridMultilevel"/>
    <w:tmpl w:val="E26860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E535FB"/>
    <w:multiLevelType w:val="hybridMultilevel"/>
    <w:tmpl w:val="2F0AFDC0"/>
    <w:lvl w:ilvl="0" w:tplc="3BA80B3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3B3E160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C4D24D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028CFB2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19FEA0E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86C808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3A7CF41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861C840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4CAA701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B73747D"/>
    <w:multiLevelType w:val="hybridMultilevel"/>
    <w:tmpl w:val="7E5852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C706C8"/>
    <w:multiLevelType w:val="hybridMultilevel"/>
    <w:tmpl w:val="C2B2BD8A"/>
    <w:lvl w:ilvl="0" w:tplc="09CE6F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7AE15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DEE41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DE231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250A5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A8B0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1A71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C25F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A86C8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51B553A6"/>
    <w:multiLevelType w:val="hybridMultilevel"/>
    <w:tmpl w:val="778EFD8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9" w15:restartNumberingAfterBreak="0">
    <w:nsid w:val="52AF43F8"/>
    <w:multiLevelType w:val="hybridMultilevel"/>
    <w:tmpl w:val="8DE4109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CF077E"/>
    <w:multiLevelType w:val="hybridMultilevel"/>
    <w:tmpl w:val="3AA8BF7E"/>
    <w:lvl w:ilvl="0" w:tplc="86B66FB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6D6C86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98C0A83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DDE25C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DF02091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19E81C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069E58E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ADDA3AA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4E5A4BC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1A42109"/>
    <w:multiLevelType w:val="hybridMultilevel"/>
    <w:tmpl w:val="1E5E4C0C"/>
    <w:lvl w:ilvl="0" w:tplc="DBB2EE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6672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F3A9B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4F80A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1164E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18A5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0630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66C18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996FF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638F329C"/>
    <w:multiLevelType w:val="hybridMultilevel"/>
    <w:tmpl w:val="7C46FA8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7C93032"/>
    <w:multiLevelType w:val="hybridMultilevel"/>
    <w:tmpl w:val="469C40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0"/>
  </w:num>
  <w:num w:numId="3">
    <w:abstractNumId w:val="15"/>
  </w:num>
  <w:num w:numId="4">
    <w:abstractNumId w:val="6"/>
  </w:num>
  <w:num w:numId="5">
    <w:abstractNumId w:val="18"/>
  </w:num>
  <w:num w:numId="6">
    <w:abstractNumId w:val="8"/>
  </w:num>
  <w:num w:numId="7">
    <w:abstractNumId w:val="9"/>
  </w:num>
  <w:num w:numId="8">
    <w:abstractNumId w:val="3"/>
  </w:num>
  <w:num w:numId="9">
    <w:abstractNumId w:val="17"/>
  </w:num>
  <w:num w:numId="10">
    <w:abstractNumId w:val="1"/>
  </w:num>
  <w:num w:numId="11">
    <w:abstractNumId w:val="13"/>
  </w:num>
  <w:num w:numId="12">
    <w:abstractNumId w:val="12"/>
  </w:num>
  <w:num w:numId="13">
    <w:abstractNumId w:val="21"/>
  </w:num>
  <w:num w:numId="14">
    <w:abstractNumId w:val="22"/>
  </w:num>
  <w:num w:numId="15">
    <w:abstractNumId w:val="0"/>
  </w:num>
  <w:num w:numId="16">
    <w:abstractNumId w:val="14"/>
  </w:num>
  <w:num w:numId="17">
    <w:abstractNumId w:val="5"/>
  </w:num>
  <w:num w:numId="18">
    <w:abstractNumId w:val="19"/>
  </w:num>
  <w:num w:numId="19">
    <w:abstractNumId w:val="7"/>
  </w:num>
  <w:num w:numId="20">
    <w:abstractNumId w:val="4"/>
  </w:num>
  <w:num w:numId="21">
    <w:abstractNumId w:val="23"/>
  </w:num>
  <w:num w:numId="22">
    <w:abstractNumId w:val="16"/>
  </w:num>
  <w:num w:numId="23">
    <w:abstractNumId w:val="11"/>
  </w:num>
  <w:num w:numId="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WxsDA2NTIzMzQwszBW0lEKTi0uzszPAykwrAUAXAfQCSwAAAA="/>
  </w:docVars>
  <w:rsids>
    <w:rsidRoot w:val="00D51B6F"/>
    <w:rsid w:val="00025289"/>
    <w:rsid w:val="00081049"/>
    <w:rsid w:val="00096FF3"/>
    <w:rsid w:val="000A79ED"/>
    <w:rsid w:val="000E4483"/>
    <w:rsid w:val="00193EC5"/>
    <w:rsid w:val="0019765E"/>
    <w:rsid w:val="001B17D4"/>
    <w:rsid w:val="00223AAF"/>
    <w:rsid w:val="00236E00"/>
    <w:rsid w:val="00250F58"/>
    <w:rsid w:val="00255047"/>
    <w:rsid w:val="00265975"/>
    <w:rsid w:val="00280F8B"/>
    <w:rsid w:val="00292BBF"/>
    <w:rsid w:val="002C77C2"/>
    <w:rsid w:val="00333C77"/>
    <w:rsid w:val="00372719"/>
    <w:rsid w:val="00392F7F"/>
    <w:rsid w:val="003D61B7"/>
    <w:rsid w:val="003D6E78"/>
    <w:rsid w:val="003F511E"/>
    <w:rsid w:val="004B2DA3"/>
    <w:rsid w:val="004F3372"/>
    <w:rsid w:val="004F6C87"/>
    <w:rsid w:val="00503D86"/>
    <w:rsid w:val="00507F9B"/>
    <w:rsid w:val="00570118"/>
    <w:rsid w:val="005C791F"/>
    <w:rsid w:val="005E3E61"/>
    <w:rsid w:val="005E6086"/>
    <w:rsid w:val="005E7C48"/>
    <w:rsid w:val="0065145A"/>
    <w:rsid w:val="006647E5"/>
    <w:rsid w:val="006A0A19"/>
    <w:rsid w:val="006B6C50"/>
    <w:rsid w:val="00700A38"/>
    <w:rsid w:val="007124EF"/>
    <w:rsid w:val="00750F91"/>
    <w:rsid w:val="00764C85"/>
    <w:rsid w:val="00774765"/>
    <w:rsid w:val="007B2D26"/>
    <w:rsid w:val="00816FB0"/>
    <w:rsid w:val="00883FD5"/>
    <w:rsid w:val="00890793"/>
    <w:rsid w:val="008D3DBF"/>
    <w:rsid w:val="008D453D"/>
    <w:rsid w:val="008F361A"/>
    <w:rsid w:val="00912A1F"/>
    <w:rsid w:val="009C573B"/>
    <w:rsid w:val="00B270AD"/>
    <w:rsid w:val="00B8083F"/>
    <w:rsid w:val="00BC31B0"/>
    <w:rsid w:val="00BC6B96"/>
    <w:rsid w:val="00BD44FE"/>
    <w:rsid w:val="00C46252"/>
    <w:rsid w:val="00C75BBE"/>
    <w:rsid w:val="00CA5F51"/>
    <w:rsid w:val="00CC67AD"/>
    <w:rsid w:val="00D20882"/>
    <w:rsid w:val="00D44851"/>
    <w:rsid w:val="00D51B6F"/>
    <w:rsid w:val="00D60DC0"/>
    <w:rsid w:val="00DB730E"/>
    <w:rsid w:val="00DC3009"/>
    <w:rsid w:val="00E17208"/>
    <w:rsid w:val="00E30C40"/>
    <w:rsid w:val="00E85025"/>
    <w:rsid w:val="00EB4DFF"/>
    <w:rsid w:val="00F17AA1"/>
    <w:rsid w:val="00F60B1F"/>
    <w:rsid w:val="01D8D1FB"/>
    <w:rsid w:val="034A5F54"/>
    <w:rsid w:val="036CC440"/>
    <w:rsid w:val="078286D2"/>
    <w:rsid w:val="0845ADF2"/>
    <w:rsid w:val="0D4490A8"/>
    <w:rsid w:val="14B78A5C"/>
    <w:rsid w:val="16F32BB0"/>
    <w:rsid w:val="1A5ABDF3"/>
    <w:rsid w:val="1A8CEE0D"/>
    <w:rsid w:val="1D5EE1C5"/>
    <w:rsid w:val="212F1280"/>
    <w:rsid w:val="22F6183C"/>
    <w:rsid w:val="30A384B4"/>
    <w:rsid w:val="3D534EBF"/>
    <w:rsid w:val="3DFE2BFF"/>
    <w:rsid w:val="41F0B6F3"/>
    <w:rsid w:val="440488EF"/>
    <w:rsid w:val="4A20E67F"/>
    <w:rsid w:val="4A2A93C0"/>
    <w:rsid w:val="4A8B11B1"/>
    <w:rsid w:val="5AF74BDB"/>
    <w:rsid w:val="5AFA96F9"/>
    <w:rsid w:val="5B84EDA6"/>
    <w:rsid w:val="63D59486"/>
    <w:rsid w:val="6498032C"/>
    <w:rsid w:val="6A38B236"/>
    <w:rsid w:val="6B9BEE56"/>
    <w:rsid w:val="6F588F87"/>
    <w:rsid w:val="7064AE30"/>
    <w:rsid w:val="7237A628"/>
    <w:rsid w:val="7334BE8C"/>
    <w:rsid w:val="786DF1DD"/>
    <w:rsid w:val="7CBBB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E49387"/>
  <w15:docId w15:val="{18DDFE89-4D77-46A1-9287-B876A871D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70AD"/>
  </w:style>
  <w:style w:type="paragraph" w:styleId="Heading2">
    <w:name w:val="heading 2"/>
    <w:basedOn w:val="Normal"/>
    <w:link w:val="Heading2Char"/>
    <w:uiPriority w:val="9"/>
    <w:qFormat/>
    <w:rsid w:val="00096FF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96FF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96FF3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096F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96FF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3D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3D8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20882"/>
    <w:pPr>
      <w:ind w:left="720"/>
      <w:contextualSpacing/>
    </w:pPr>
  </w:style>
  <w:style w:type="table" w:styleId="TableGrid">
    <w:name w:val="Table Grid"/>
    <w:basedOn w:val="TableNormal"/>
    <w:uiPriority w:val="39"/>
    <w:rsid w:val="00D208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46252"/>
    <w:pPr>
      <w:autoSpaceDE w:val="0"/>
      <w:autoSpaceDN w:val="0"/>
      <w:adjustRightInd w:val="0"/>
      <w:spacing w:after="0" w:line="240" w:lineRule="auto"/>
    </w:pPr>
    <w:rPr>
      <w:rFonts w:ascii="Bookman Old Style" w:hAnsi="Bookman Old Style" w:cs="Bookman Old Style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75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9117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060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097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67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41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863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127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46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186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8824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22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92F1126E650D428AAF4DCCFBB26E19" ma:contentTypeVersion="9" ma:contentTypeDescription="Create a new document." ma:contentTypeScope="" ma:versionID="aecc5bf83fc6a5a945ab98f477c1dc15">
  <xsd:schema xmlns:xsd="http://www.w3.org/2001/XMLSchema" xmlns:xs="http://www.w3.org/2001/XMLSchema" xmlns:p="http://schemas.microsoft.com/office/2006/metadata/properties" xmlns:ns2="28a4c2e2-19fe-42a5-bd58-72eddb65ae70" targetNamespace="http://schemas.microsoft.com/office/2006/metadata/properties" ma:root="true" ma:fieldsID="e7d16bcaae5c2d3d5db1558463391f64" ns2:_="">
    <xsd:import namespace="28a4c2e2-19fe-42a5-bd58-72eddb65ae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a4c2e2-19fe-42a5-bd58-72eddb65ae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21138624-EB38-414A-BCB0-A4EDA749081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E91BF8-A6C3-45BB-8CF3-F2DDF8DB80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a4c2e2-19fe-42a5-bd58-72eddb65ae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FFA0D32-9157-449C-BE4C-922B8C3291E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DAEC82F-EBAC-428B-A319-D56CFA1648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5</Pages>
  <Words>467</Words>
  <Characters>266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 PC</dc:creator>
  <cp:keywords/>
  <dc:description/>
  <cp:lastModifiedBy>Varun Khadayate</cp:lastModifiedBy>
  <cp:revision>46</cp:revision>
  <dcterms:created xsi:type="dcterms:W3CDTF">2020-07-17T17:38:00Z</dcterms:created>
  <dcterms:modified xsi:type="dcterms:W3CDTF">2020-09-25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A92F1126E650D428AAF4DCCFBB26E19</vt:lpwstr>
  </property>
</Properties>
</file>